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94135E" w:rsidP="001D332D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SF 2113 Lab</w:t>
      </w:r>
      <w:r w:rsidR="006D2495">
        <w:rPr>
          <w:b/>
          <w:bCs/>
          <w:sz w:val="40"/>
          <w:szCs w:val="40"/>
        </w:rPr>
        <w:t xml:space="preserve"> </w:t>
      </w:r>
      <w:r w:rsidR="001D332D">
        <w:rPr>
          <w:b/>
          <w:bCs/>
          <w:sz w:val="40"/>
          <w:szCs w:val="40"/>
        </w:rPr>
        <w:t>1</w:t>
      </w:r>
      <w:r>
        <w:rPr>
          <w:b/>
          <w:bCs/>
          <w:sz w:val="40"/>
          <w:szCs w:val="40"/>
        </w:rPr>
        <w:t>.1</w:t>
      </w:r>
      <w:r w:rsidR="00345E94">
        <w:rPr>
          <w:b/>
          <w:bCs/>
          <w:sz w:val="40"/>
          <w:szCs w:val="40"/>
        </w:rPr>
        <w:t xml:space="preserve">: </w:t>
      </w:r>
      <w:r w:rsidR="008C2F03">
        <w:rPr>
          <w:b/>
          <w:bCs/>
          <w:sz w:val="40"/>
          <w:szCs w:val="40"/>
        </w:rPr>
        <w:t>Python Basics</w:t>
      </w:r>
      <w:r w:rsidR="00CD22D2">
        <w:rPr>
          <w:b/>
          <w:bCs/>
          <w:sz w:val="40"/>
          <w:szCs w:val="40"/>
        </w:rPr>
        <w:t xml:space="preserve"> Revision</w:t>
      </w:r>
    </w:p>
    <w:p w:rsidR="00345E94" w:rsidRDefault="00345E94"/>
    <w:p w:rsidR="0094135E" w:rsidRPr="0094135E" w:rsidRDefault="0094135E">
      <w:pPr>
        <w:rPr>
          <w:b/>
          <w:sz w:val="28"/>
          <w:szCs w:val="28"/>
        </w:rPr>
      </w:pPr>
      <w:r w:rsidRPr="0094135E">
        <w:rPr>
          <w:b/>
          <w:sz w:val="28"/>
          <w:szCs w:val="28"/>
        </w:rPr>
        <w:t>Using Expressions Operators in Python</w:t>
      </w:r>
    </w:p>
    <w:p w:rsidR="0094135E" w:rsidRDefault="0094135E"/>
    <w:p w:rsidR="003A4231" w:rsidRPr="003A4231" w:rsidRDefault="0094135E" w:rsidP="008C2F03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Variable Names</w:t>
      </w:r>
    </w:p>
    <w:p w:rsidR="00345E94" w:rsidRDefault="0094135E" w:rsidP="0094135E">
      <w:pPr>
        <w:ind w:firstLine="360"/>
      </w:pPr>
      <w:r>
        <w:t>Which of the following are valid/invalid variable names in python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5760"/>
        <w:gridCol w:w="3145"/>
      </w:tblGrid>
      <w:tr w:rsidR="0094135E" w:rsidTr="00D66B66">
        <w:tc>
          <w:tcPr>
            <w:tcW w:w="5760" w:type="dxa"/>
          </w:tcPr>
          <w:p w:rsidR="0094135E" w:rsidRPr="0094135E" w:rsidRDefault="0094135E" w:rsidP="0094135E">
            <w:pPr>
              <w:jc w:val="center"/>
              <w:rPr>
                <w:b/>
              </w:rPr>
            </w:pPr>
            <w:r w:rsidRPr="0094135E">
              <w:rPr>
                <w:b/>
              </w:rPr>
              <w:t>Variable Name</w:t>
            </w:r>
          </w:p>
        </w:tc>
        <w:tc>
          <w:tcPr>
            <w:tcW w:w="3145" w:type="dxa"/>
          </w:tcPr>
          <w:p w:rsidR="0094135E" w:rsidRPr="0094135E" w:rsidRDefault="0094135E" w:rsidP="0094135E">
            <w:pPr>
              <w:jc w:val="center"/>
              <w:rPr>
                <w:b/>
              </w:rPr>
            </w:pPr>
            <w:r w:rsidRPr="0094135E">
              <w:rPr>
                <w:b/>
              </w:rPr>
              <w:t>Valid/Invalid</w:t>
            </w:r>
          </w:p>
        </w:tc>
      </w:tr>
      <w:tr w:rsidR="0094135E" w:rsidTr="00D66B66">
        <w:tc>
          <w:tcPr>
            <w:tcW w:w="5760" w:type="dxa"/>
          </w:tcPr>
          <w:p w:rsidR="0094135E" w:rsidRDefault="00EB2D7D" w:rsidP="0094135E">
            <w:proofErr w:type="spellStart"/>
            <w:r w:rsidRPr="00EB2D7D">
              <w:t>abc</w:t>
            </w:r>
            <w:proofErr w:type="spellEnd"/>
          </w:p>
        </w:tc>
        <w:tc>
          <w:tcPr>
            <w:tcW w:w="3145" w:type="dxa"/>
          </w:tcPr>
          <w:p w:rsidR="0094135E" w:rsidRDefault="00D75292" w:rsidP="0094135E">
            <w:r>
              <w:t>Valid</w:t>
            </w:r>
          </w:p>
        </w:tc>
      </w:tr>
      <w:tr w:rsidR="0094135E" w:rsidTr="00D66B66">
        <w:tc>
          <w:tcPr>
            <w:tcW w:w="5760" w:type="dxa"/>
          </w:tcPr>
          <w:p w:rsidR="0094135E" w:rsidRDefault="00EB2D7D" w:rsidP="0094135E">
            <w:r w:rsidRPr="00EB2D7D">
              <w:t>_</w:t>
            </w:r>
            <w:proofErr w:type="spellStart"/>
            <w:r w:rsidRPr="00EB2D7D">
              <w:t>abc</w:t>
            </w:r>
            <w:proofErr w:type="spellEnd"/>
          </w:p>
        </w:tc>
        <w:tc>
          <w:tcPr>
            <w:tcW w:w="3145" w:type="dxa"/>
          </w:tcPr>
          <w:p w:rsidR="0094135E" w:rsidRDefault="00D75292" w:rsidP="0094135E">
            <w:r>
              <w:t>Valid</w:t>
            </w:r>
          </w:p>
        </w:tc>
      </w:tr>
      <w:tr w:rsidR="0094135E" w:rsidTr="00D66B66">
        <w:tc>
          <w:tcPr>
            <w:tcW w:w="5760" w:type="dxa"/>
          </w:tcPr>
          <w:p w:rsidR="0094135E" w:rsidRDefault="00EB2D7D" w:rsidP="0094135E">
            <w:proofErr w:type="spellStart"/>
            <w:r w:rsidRPr="00EB2D7D">
              <w:t>abc</w:t>
            </w:r>
            <w:proofErr w:type="spellEnd"/>
            <w:r w:rsidRPr="00EB2D7D">
              <w:t>_</w:t>
            </w:r>
          </w:p>
        </w:tc>
        <w:tc>
          <w:tcPr>
            <w:tcW w:w="3145" w:type="dxa"/>
          </w:tcPr>
          <w:p w:rsidR="0094135E" w:rsidRDefault="00D75292" w:rsidP="0094135E">
            <w:r>
              <w:t>Valid</w:t>
            </w:r>
          </w:p>
        </w:tc>
      </w:tr>
      <w:tr w:rsidR="00EB2D7D" w:rsidTr="00D66B66">
        <w:tc>
          <w:tcPr>
            <w:tcW w:w="5760" w:type="dxa"/>
          </w:tcPr>
          <w:p w:rsidR="00EB2D7D" w:rsidRPr="00EB2D7D" w:rsidRDefault="00EB2D7D" w:rsidP="0094135E">
            <w:r w:rsidRPr="00EB2D7D">
              <w:t>1_abc_2</w:t>
            </w:r>
          </w:p>
        </w:tc>
        <w:tc>
          <w:tcPr>
            <w:tcW w:w="3145" w:type="dxa"/>
          </w:tcPr>
          <w:p w:rsidR="00EB2D7D" w:rsidRDefault="00D75292" w:rsidP="0094135E">
            <w:r>
              <w:t>Invalid</w:t>
            </w:r>
          </w:p>
        </w:tc>
      </w:tr>
      <w:tr w:rsidR="00EB2D7D" w:rsidTr="00D66B66">
        <w:tc>
          <w:tcPr>
            <w:tcW w:w="5760" w:type="dxa"/>
          </w:tcPr>
          <w:p w:rsidR="00EB2D7D" w:rsidRPr="00EB2D7D" w:rsidRDefault="00EB2D7D" w:rsidP="0094135E">
            <w:r w:rsidRPr="00EB2D7D">
              <w:t>1abc</w:t>
            </w:r>
          </w:p>
        </w:tc>
        <w:tc>
          <w:tcPr>
            <w:tcW w:w="3145" w:type="dxa"/>
          </w:tcPr>
          <w:p w:rsidR="00EB2D7D" w:rsidRDefault="00D75292" w:rsidP="0094135E">
            <w:r>
              <w:t>Invalid</w:t>
            </w:r>
          </w:p>
        </w:tc>
      </w:tr>
      <w:tr w:rsidR="00EB2D7D" w:rsidTr="00D66B66">
        <w:tc>
          <w:tcPr>
            <w:tcW w:w="5760" w:type="dxa"/>
          </w:tcPr>
          <w:p w:rsidR="00EB2D7D" w:rsidRPr="00EB2D7D" w:rsidRDefault="00EB2D7D" w:rsidP="0094135E">
            <w:r w:rsidRPr="00EB2D7D">
              <w:t>_1abc</w:t>
            </w:r>
          </w:p>
        </w:tc>
        <w:tc>
          <w:tcPr>
            <w:tcW w:w="3145" w:type="dxa"/>
          </w:tcPr>
          <w:p w:rsidR="00EB2D7D" w:rsidRDefault="00D75292" w:rsidP="0094135E">
            <w:r>
              <w:t>Valid</w:t>
            </w:r>
          </w:p>
        </w:tc>
      </w:tr>
      <w:tr w:rsidR="00EB2D7D" w:rsidTr="00D66B66">
        <w:tc>
          <w:tcPr>
            <w:tcW w:w="5760" w:type="dxa"/>
          </w:tcPr>
          <w:p w:rsidR="00EB2D7D" w:rsidRPr="00EB2D7D" w:rsidRDefault="00EB2D7D" w:rsidP="0094135E">
            <w:r>
              <w:t>if</w:t>
            </w:r>
          </w:p>
        </w:tc>
        <w:tc>
          <w:tcPr>
            <w:tcW w:w="3145" w:type="dxa"/>
          </w:tcPr>
          <w:p w:rsidR="00EB2D7D" w:rsidRDefault="00D75292" w:rsidP="0094135E">
            <w:r>
              <w:t>Invalid</w:t>
            </w:r>
          </w:p>
        </w:tc>
      </w:tr>
      <w:tr w:rsidR="00EB2D7D" w:rsidTr="00D66B66">
        <w:tc>
          <w:tcPr>
            <w:tcW w:w="5760" w:type="dxa"/>
          </w:tcPr>
          <w:p w:rsidR="00EB2D7D" w:rsidRDefault="00EB2D7D" w:rsidP="00EB2D7D">
            <w:r>
              <w:t>False</w:t>
            </w:r>
          </w:p>
        </w:tc>
        <w:tc>
          <w:tcPr>
            <w:tcW w:w="3145" w:type="dxa"/>
          </w:tcPr>
          <w:p w:rsidR="00EB2D7D" w:rsidRDefault="00D75292" w:rsidP="0094135E">
            <w:r>
              <w:t xml:space="preserve">Invalid </w:t>
            </w:r>
          </w:p>
        </w:tc>
      </w:tr>
      <w:tr w:rsidR="00EB2D7D" w:rsidTr="00D66B66">
        <w:tc>
          <w:tcPr>
            <w:tcW w:w="5760" w:type="dxa"/>
          </w:tcPr>
          <w:p w:rsidR="00EB2D7D" w:rsidRDefault="00EB2D7D" w:rsidP="00EB2D7D">
            <w:r>
              <w:t>false</w:t>
            </w:r>
          </w:p>
        </w:tc>
        <w:tc>
          <w:tcPr>
            <w:tcW w:w="3145" w:type="dxa"/>
          </w:tcPr>
          <w:p w:rsidR="00EB2D7D" w:rsidRDefault="00D75292" w:rsidP="0094135E">
            <w:r>
              <w:t>Valid</w:t>
            </w:r>
          </w:p>
        </w:tc>
      </w:tr>
      <w:tr w:rsidR="00EB2D7D" w:rsidTr="00D66B66">
        <w:tc>
          <w:tcPr>
            <w:tcW w:w="5760" w:type="dxa"/>
          </w:tcPr>
          <w:p w:rsidR="00EB2D7D" w:rsidRDefault="00EB2D7D" w:rsidP="00EB2D7D">
            <w:r>
              <w:t>@</w:t>
            </w:r>
            <w:proofErr w:type="spellStart"/>
            <w:r>
              <w:t>abc</w:t>
            </w:r>
            <w:proofErr w:type="spellEnd"/>
          </w:p>
        </w:tc>
        <w:tc>
          <w:tcPr>
            <w:tcW w:w="3145" w:type="dxa"/>
          </w:tcPr>
          <w:p w:rsidR="00EB2D7D" w:rsidRDefault="00D75292" w:rsidP="0094135E">
            <w:r>
              <w:t>Invalid</w:t>
            </w:r>
          </w:p>
        </w:tc>
      </w:tr>
      <w:tr w:rsidR="00EB2D7D" w:rsidTr="00D66B66">
        <w:tc>
          <w:tcPr>
            <w:tcW w:w="5760" w:type="dxa"/>
          </w:tcPr>
          <w:p w:rsidR="00EB2D7D" w:rsidRDefault="00EB2D7D" w:rsidP="00EB2D7D">
            <w:proofErr w:type="spellStart"/>
            <w:r w:rsidRPr="00EB2D7D">
              <w:t>abc@ac</w:t>
            </w:r>
            <w:proofErr w:type="spellEnd"/>
          </w:p>
        </w:tc>
        <w:tc>
          <w:tcPr>
            <w:tcW w:w="3145" w:type="dxa"/>
          </w:tcPr>
          <w:p w:rsidR="00EB2D7D" w:rsidRDefault="00D75292" w:rsidP="0094135E">
            <w:r>
              <w:t>Invalid</w:t>
            </w:r>
          </w:p>
        </w:tc>
      </w:tr>
      <w:tr w:rsidR="00EB2D7D" w:rsidTr="00D66B66">
        <w:tc>
          <w:tcPr>
            <w:tcW w:w="5760" w:type="dxa"/>
          </w:tcPr>
          <w:p w:rsidR="00EB2D7D" w:rsidRPr="00EB2D7D" w:rsidRDefault="00EB2D7D" w:rsidP="00EB2D7D">
            <w:r w:rsidRPr="00EB2D7D">
              <w:t>abc$1</w:t>
            </w:r>
          </w:p>
        </w:tc>
        <w:tc>
          <w:tcPr>
            <w:tcW w:w="3145" w:type="dxa"/>
          </w:tcPr>
          <w:p w:rsidR="00EB2D7D" w:rsidRDefault="00D75292" w:rsidP="0094135E">
            <w:r>
              <w:t>Invalid</w:t>
            </w:r>
          </w:p>
        </w:tc>
      </w:tr>
      <w:tr w:rsidR="00EB2D7D" w:rsidTr="00D66B66">
        <w:tc>
          <w:tcPr>
            <w:tcW w:w="5760" w:type="dxa"/>
          </w:tcPr>
          <w:p w:rsidR="00EB2D7D" w:rsidRPr="00EB2D7D" w:rsidRDefault="00EB2D7D" w:rsidP="00EB2D7D">
            <w:r w:rsidRPr="00EB2D7D">
              <w:t>while</w:t>
            </w:r>
          </w:p>
        </w:tc>
        <w:tc>
          <w:tcPr>
            <w:tcW w:w="3145" w:type="dxa"/>
          </w:tcPr>
          <w:p w:rsidR="00EB2D7D" w:rsidRDefault="00D75292" w:rsidP="0094135E">
            <w:r>
              <w:t xml:space="preserve">Invalid </w:t>
            </w:r>
          </w:p>
        </w:tc>
      </w:tr>
    </w:tbl>
    <w:p w:rsidR="00B0439C" w:rsidRDefault="00B0439C" w:rsidP="00B0439C">
      <w:pPr>
        <w:pStyle w:val="ListParagraph"/>
        <w:ind w:left="1440"/>
      </w:pPr>
    </w:p>
    <w:p w:rsidR="00725129" w:rsidRPr="003A4231" w:rsidRDefault="00725129" w:rsidP="001176B5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ressions and Operators</w:t>
      </w:r>
    </w:p>
    <w:p w:rsidR="00725129" w:rsidRDefault="00725129" w:rsidP="00725129">
      <w:pPr>
        <w:ind w:firstLine="360"/>
      </w:pPr>
      <w:r>
        <w:t>Write down the output of the code segments.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6876"/>
        <w:gridCol w:w="2029"/>
      </w:tblGrid>
      <w:tr w:rsidR="00AE3F0C" w:rsidTr="00D75292">
        <w:tc>
          <w:tcPr>
            <w:tcW w:w="6876" w:type="dxa"/>
          </w:tcPr>
          <w:p w:rsidR="00725129" w:rsidRPr="0094135E" w:rsidRDefault="00725129" w:rsidP="00B5237D">
            <w:pPr>
              <w:jc w:val="center"/>
              <w:rPr>
                <w:b/>
              </w:rPr>
            </w:pPr>
            <w:r>
              <w:rPr>
                <w:b/>
              </w:rPr>
              <w:t>Code Segment</w:t>
            </w:r>
          </w:p>
        </w:tc>
        <w:tc>
          <w:tcPr>
            <w:tcW w:w="2029" w:type="dxa"/>
          </w:tcPr>
          <w:p w:rsidR="00725129" w:rsidRPr="0094135E" w:rsidRDefault="00725129" w:rsidP="00B5237D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3F0C" w:rsidTr="00D75292">
        <w:tc>
          <w:tcPr>
            <w:tcW w:w="6876" w:type="dxa"/>
          </w:tcPr>
          <w:p w:rsidR="00725129" w:rsidRDefault="00725129" w:rsidP="00725129">
            <w:pPr>
              <w:jc w:val="both"/>
            </w:pPr>
            <w:r>
              <w:rPr>
                <w:noProof/>
              </w:rPr>
              <w:drawing>
                <wp:inline distT="0" distB="0" distL="0" distR="0" wp14:anchorId="7C8F61F6" wp14:editId="23AE2270">
                  <wp:extent cx="2076450" cy="714375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6450" cy="714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725129" w:rsidRDefault="00D75292" w:rsidP="00B5237D">
            <w:r>
              <w:t>6</w:t>
            </w:r>
          </w:p>
        </w:tc>
      </w:tr>
      <w:tr w:rsidR="00AE3F0C" w:rsidTr="00D75292">
        <w:tc>
          <w:tcPr>
            <w:tcW w:w="6876" w:type="dxa"/>
          </w:tcPr>
          <w:p w:rsidR="00725129" w:rsidRDefault="00725129" w:rsidP="00B5237D">
            <w:r>
              <w:rPr>
                <w:noProof/>
              </w:rPr>
              <w:drawing>
                <wp:inline distT="0" distB="0" distL="0" distR="0" wp14:anchorId="6A6BF721" wp14:editId="4AF4A207">
                  <wp:extent cx="2066925" cy="44767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925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725129" w:rsidRDefault="00D75292" w:rsidP="00B5237D">
            <w:r>
              <w:t>8</w:t>
            </w:r>
          </w:p>
        </w:tc>
      </w:tr>
      <w:tr w:rsidR="00AE3F0C" w:rsidTr="00D75292">
        <w:tc>
          <w:tcPr>
            <w:tcW w:w="6876" w:type="dxa"/>
          </w:tcPr>
          <w:p w:rsidR="00725129" w:rsidRDefault="00516AC2" w:rsidP="00B5237D">
            <w:r>
              <w:rPr>
                <w:noProof/>
              </w:rPr>
              <w:drawing>
                <wp:inline distT="0" distB="0" distL="0" distR="0" wp14:anchorId="25F8B5BE" wp14:editId="516113A3">
                  <wp:extent cx="1981200" cy="5143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0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725129" w:rsidRDefault="00D75292" w:rsidP="00B5237D">
            <w:r>
              <w:t>-11</w:t>
            </w:r>
          </w:p>
        </w:tc>
      </w:tr>
      <w:tr w:rsidR="00AE3F0C" w:rsidTr="00D75292">
        <w:tc>
          <w:tcPr>
            <w:tcW w:w="6876" w:type="dxa"/>
          </w:tcPr>
          <w:p w:rsidR="00725129" w:rsidRPr="00EB2D7D" w:rsidRDefault="00516AC2" w:rsidP="00B5237D">
            <w:r>
              <w:rPr>
                <w:noProof/>
              </w:rPr>
              <w:drawing>
                <wp:inline distT="0" distB="0" distL="0" distR="0" wp14:anchorId="143B3759" wp14:editId="3EC710B9">
                  <wp:extent cx="2181225" cy="59055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1225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725129" w:rsidRDefault="00D75292" w:rsidP="00B5237D">
            <w:r>
              <w:t>5</w:t>
            </w:r>
          </w:p>
        </w:tc>
      </w:tr>
      <w:tr w:rsidR="00AE3F0C" w:rsidTr="00D75292">
        <w:tc>
          <w:tcPr>
            <w:tcW w:w="6876" w:type="dxa"/>
          </w:tcPr>
          <w:p w:rsidR="00725129" w:rsidRPr="00EB2D7D" w:rsidRDefault="00516AC2" w:rsidP="00B5237D">
            <w:r>
              <w:rPr>
                <w:noProof/>
              </w:rPr>
              <w:drawing>
                <wp:inline distT="0" distB="0" distL="0" distR="0" wp14:anchorId="75D9564E" wp14:editId="2DD0EB05">
                  <wp:extent cx="1876425" cy="50482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425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725129" w:rsidRDefault="00D75292" w:rsidP="00B5237D">
            <w:r>
              <w:t>9</w:t>
            </w:r>
          </w:p>
        </w:tc>
      </w:tr>
      <w:tr w:rsidR="00AE3F0C" w:rsidTr="00D75292">
        <w:tc>
          <w:tcPr>
            <w:tcW w:w="6876" w:type="dxa"/>
          </w:tcPr>
          <w:p w:rsidR="00725129" w:rsidRPr="00EB2D7D" w:rsidRDefault="00516AC2" w:rsidP="00B5237D">
            <w:r>
              <w:rPr>
                <w:noProof/>
              </w:rPr>
              <w:lastRenderedPageBreak/>
              <w:drawing>
                <wp:inline distT="0" distB="0" distL="0" distR="0" wp14:anchorId="42D4DBE2" wp14:editId="7B04485C">
                  <wp:extent cx="1914525" cy="31432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525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725129" w:rsidRDefault="00D75292" w:rsidP="00B5237D">
            <w:r>
              <w:t>2</w:t>
            </w:r>
          </w:p>
        </w:tc>
      </w:tr>
      <w:tr w:rsidR="00AE3F0C" w:rsidTr="00D75292">
        <w:tc>
          <w:tcPr>
            <w:tcW w:w="6876" w:type="dxa"/>
          </w:tcPr>
          <w:p w:rsidR="00725129" w:rsidRPr="00EB2D7D" w:rsidRDefault="00516AC2" w:rsidP="00B5237D">
            <w:r>
              <w:rPr>
                <w:noProof/>
              </w:rPr>
              <w:drawing>
                <wp:inline distT="0" distB="0" distL="0" distR="0" wp14:anchorId="6E58FAC3" wp14:editId="66990918">
                  <wp:extent cx="1885950" cy="4191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41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725129" w:rsidRDefault="00D75292" w:rsidP="00B5237D">
            <w:r>
              <w:t>0</w:t>
            </w:r>
          </w:p>
        </w:tc>
      </w:tr>
      <w:tr w:rsidR="00AE3F0C" w:rsidTr="00D75292">
        <w:tc>
          <w:tcPr>
            <w:tcW w:w="6876" w:type="dxa"/>
          </w:tcPr>
          <w:p w:rsidR="00725129" w:rsidRDefault="00516AC2" w:rsidP="00B5237D">
            <w:r>
              <w:rPr>
                <w:noProof/>
              </w:rPr>
              <w:drawing>
                <wp:inline distT="0" distB="0" distL="0" distR="0" wp14:anchorId="17FEBA1C" wp14:editId="2236763A">
                  <wp:extent cx="1590675" cy="381000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675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725129" w:rsidRDefault="00D75292" w:rsidP="00B5237D">
            <w:r>
              <w:t>3</w:t>
            </w:r>
          </w:p>
        </w:tc>
      </w:tr>
      <w:tr w:rsidR="00AE3F0C" w:rsidTr="00D75292">
        <w:tc>
          <w:tcPr>
            <w:tcW w:w="6876" w:type="dxa"/>
          </w:tcPr>
          <w:p w:rsidR="00725129" w:rsidRDefault="00516AC2" w:rsidP="00B5237D">
            <w:r>
              <w:rPr>
                <w:noProof/>
              </w:rPr>
              <w:drawing>
                <wp:inline distT="0" distB="0" distL="0" distR="0" wp14:anchorId="1E624F70" wp14:editId="3C8E304A">
                  <wp:extent cx="1504950" cy="314325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4950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725129" w:rsidRDefault="00D75292" w:rsidP="00B5237D">
            <w:r>
              <w:t>4.6</w:t>
            </w:r>
          </w:p>
        </w:tc>
      </w:tr>
      <w:tr w:rsidR="00AE3F0C" w:rsidTr="00D75292">
        <w:tc>
          <w:tcPr>
            <w:tcW w:w="6876" w:type="dxa"/>
          </w:tcPr>
          <w:p w:rsidR="00725129" w:rsidRDefault="00516AC2" w:rsidP="00B5237D">
            <w:r>
              <w:rPr>
                <w:noProof/>
              </w:rPr>
              <w:drawing>
                <wp:inline distT="0" distB="0" distL="0" distR="0" wp14:anchorId="35DF4DFE" wp14:editId="52BFCB36">
                  <wp:extent cx="1819275" cy="47625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9275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725129" w:rsidRDefault="00D75292" w:rsidP="00B5237D">
            <w:r>
              <w:t>4</w:t>
            </w:r>
          </w:p>
        </w:tc>
      </w:tr>
      <w:tr w:rsidR="00AE3F0C" w:rsidTr="00D75292">
        <w:tc>
          <w:tcPr>
            <w:tcW w:w="6876" w:type="dxa"/>
          </w:tcPr>
          <w:p w:rsidR="00725129" w:rsidRDefault="00CB55C1" w:rsidP="00B5237D">
            <w:r>
              <w:rPr>
                <w:noProof/>
              </w:rPr>
              <w:drawing>
                <wp:inline distT="0" distB="0" distL="0" distR="0" wp14:anchorId="22E3AA77" wp14:editId="130F5486">
                  <wp:extent cx="1533525" cy="400050"/>
                  <wp:effectExtent l="0" t="0" r="952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3525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725129" w:rsidRDefault="00D75292" w:rsidP="00B5237D">
            <w:r>
              <w:t>8</w:t>
            </w:r>
          </w:p>
        </w:tc>
      </w:tr>
      <w:tr w:rsidR="00AE3F0C" w:rsidTr="00D75292">
        <w:tc>
          <w:tcPr>
            <w:tcW w:w="6876" w:type="dxa"/>
          </w:tcPr>
          <w:p w:rsidR="00725129" w:rsidRPr="00EB2D7D" w:rsidRDefault="00CB55C1" w:rsidP="00B5237D">
            <w:r>
              <w:rPr>
                <w:noProof/>
              </w:rPr>
              <w:drawing>
                <wp:inline distT="0" distB="0" distL="0" distR="0" wp14:anchorId="4E2A627C" wp14:editId="4B1105AA">
                  <wp:extent cx="1933575" cy="466725"/>
                  <wp:effectExtent l="0" t="0" r="9525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466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725129" w:rsidRDefault="00D75292" w:rsidP="00B5237D">
            <w:r>
              <w:t>7</w:t>
            </w:r>
          </w:p>
        </w:tc>
      </w:tr>
      <w:tr w:rsidR="00AE3F0C" w:rsidTr="00D75292">
        <w:tc>
          <w:tcPr>
            <w:tcW w:w="6876" w:type="dxa"/>
          </w:tcPr>
          <w:p w:rsidR="00725129" w:rsidRPr="00EB2D7D" w:rsidRDefault="00CB55C1" w:rsidP="00B5237D">
            <w:r>
              <w:rPr>
                <w:noProof/>
              </w:rPr>
              <w:drawing>
                <wp:inline distT="0" distB="0" distL="0" distR="0" wp14:anchorId="671323B2" wp14:editId="644D54CE">
                  <wp:extent cx="1514475" cy="2085975"/>
                  <wp:effectExtent l="0" t="0" r="9525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4475" cy="2085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725129" w:rsidRDefault="00D75292" w:rsidP="00A1121A">
            <w:pPr>
              <w:spacing w:line="360" w:lineRule="auto"/>
            </w:pPr>
            <w:r>
              <w:t>3.3333335</w:t>
            </w:r>
          </w:p>
          <w:p w:rsidR="00D75292" w:rsidRDefault="00D75292" w:rsidP="00A1121A">
            <w:pPr>
              <w:spacing w:line="360" w:lineRule="auto"/>
            </w:pPr>
            <w:r>
              <w:t>1</w:t>
            </w:r>
          </w:p>
          <w:p w:rsidR="00D75292" w:rsidRDefault="00D75292" w:rsidP="00A1121A">
            <w:pPr>
              <w:spacing w:line="360" w:lineRule="auto"/>
            </w:pPr>
            <w:r>
              <w:t>3</w:t>
            </w:r>
          </w:p>
          <w:p w:rsidR="00D75292" w:rsidRDefault="00D75292" w:rsidP="00A1121A">
            <w:pPr>
              <w:spacing w:line="360" w:lineRule="auto"/>
            </w:pPr>
            <w:r>
              <w:t>0.3</w:t>
            </w:r>
          </w:p>
          <w:p w:rsidR="00D75292" w:rsidRDefault="00D75292" w:rsidP="00A1121A">
            <w:pPr>
              <w:spacing w:line="360" w:lineRule="auto"/>
            </w:pPr>
            <w:r>
              <w:t>3</w:t>
            </w:r>
          </w:p>
          <w:p w:rsidR="00D75292" w:rsidRDefault="00D75292" w:rsidP="00A1121A">
            <w:pPr>
              <w:spacing w:line="360" w:lineRule="auto"/>
            </w:pPr>
            <w:r>
              <w:t>0</w:t>
            </w:r>
          </w:p>
        </w:tc>
      </w:tr>
      <w:tr w:rsidR="00D75292" w:rsidTr="00D75292">
        <w:tc>
          <w:tcPr>
            <w:tcW w:w="6876" w:type="dxa"/>
          </w:tcPr>
          <w:p w:rsidR="00D75292" w:rsidRDefault="00D75292" w:rsidP="00D7529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5BB4752" wp14:editId="7CABB827">
                  <wp:extent cx="2562225" cy="2609850"/>
                  <wp:effectExtent l="0" t="0" r="952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225" cy="2609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D75292" w:rsidRDefault="00D75292" w:rsidP="00D75292">
            <w:pPr>
              <w:spacing w:line="360" w:lineRule="auto"/>
            </w:pPr>
            <w:r>
              <w:t xml:space="preserve">False </w:t>
            </w:r>
          </w:p>
          <w:p w:rsidR="00D75292" w:rsidRDefault="00D75292" w:rsidP="00D75292">
            <w:pPr>
              <w:spacing w:line="360" w:lineRule="auto"/>
            </w:pPr>
            <w:r>
              <w:t>False</w:t>
            </w:r>
          </w:p>
          <w:p w:rsidR="00D75292" w:rsidRDefault="00D75292" w:rsidP="00D75292">
            <w:pPr>
              <w:spacing w:line="360" w:lineRule="auto"/>
            </w:pPr>
            <w:r>
              <w:t>True</w:t>
            </w:r>
          </w:p>
          <w:p w:rsidR="00D75292" w:rsidRDefault="00D75292" w:rsidP="00D75292">
            <w:pPr>
              <w:spacing w:line="360" w:lineRule="auto"/>
            </w:pPr>
            <w:r>
              <w:t>True</w:t>
            </w:r>
          </w:p>
          <w:p w:rsidR="00D75292" w:rsidRDefault="00D75292" w:rsidP="00D75292">
            <w:pPr>
              <w:spacing w:line="360" w:lineRule="auto"/>
            </w:pPr>
            <w:r>
              <w:t>False</w:t>
            </w:r>
          </w:p>
          <w:p w:rsidR="00D75292" w:rsidRDefault="00D75292" w:rsidP="00D75292">
            <w:pPr>
              <w:spacing w:line="360" w:lineRule="auto"/>
            </w:pPr>
            <w:r>
              <w:t>True</w:t>
            </w:r>
          </w:p>
          <w:p w:rsidR="00D75292" w:rsidRDefault="00D75292" w:rsidP="00D75292">
            <w:pPr>
              <w:spacing w:line="360" w:lineRule="auto"/>
            </w:pPr>
            <w:r>
              <w:t>True</w:t>
            </w:r>
          </w:p>
          <w:p w:rsidR="00D75292" w:rsidRDefault="00D75292" w:rsidP="00D75292">
            <w:pPr>
              <w:spacing w:line="360" w:lineRule="auto"/>
            </w:pPr>
            <w:r>
              <w:t>False</w:t>
            </w:r>
          </w:p>
          <w:p w:rsidR="00D75292" w:rsidRDefault="00D75292" w:rsidP="00D75292">
            <w:pPr>
              <w:spacing w:line="360" w:lineRule="auto"/>
            </w:pPr>
          </w:p>
        </w:tc>
      </w:tr>
      <w:tr w:rsidR="00D75292" w:rsidTr="00D75292">
        <w:tc>
          <w:tcPr>
            <w:tcW w:w="6876" w:type="dxa"/>
          </w:tcPr>
          <w:p w:rsidR="00D75292" w:rsidRDefault="00D75292" w:rsidP="00D75292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2C4A62E" wp14:editId="2D280FD9">
                  <wp:extent cx="4175125" cy="1324576"/>
                  <wp:effectExtent l="0" t="0" r="0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7851" cy="134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D75292" w:rsidRDefault="00D75292" w:rsidP="00D75292"/>
          <w:p w:rsidR="00BB3A2F" w:rsidRDefault="00BB3A2F" w:rsidP="00D75292"/>
          <w:p w:rsidR="00BB3A2F" w:rsidRDefault="00BB3A2F" w:rsidP="00D75292"/>
          <w:p w:rsidR="00BB3A2F" w:rsidRDefault="00BB3A2F" w:rsidP="00D75292">
            <w:r>
              <w:rPr>
                <w:color w:val="000000"/>
                <w:sz w:val="21"/>
                <w:szCs w:val="21"/>
              </w:rPr>
              <w:t>invalid syntax</w:t>
            </w:r>
          </w:p>
        </w:tc>
      </w:tr>
      <w:tr w:rsidR="00D75292" w:rsidTr="00D75292">
        <w:tc>
          <w:tcPr>
            <w:tcW w:w="6876" w:type="dxa"/>
          </w:tcPr>
          <w:p w:rsidR="00D75292" w:rsidRDefault="00D75292" w:rsidP="00D7529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F4C934" wp14:editId="6DD7B3C4">
                  <wp:extent cx="4229100" cy="180731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9866" cy="202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D75292" w:rsidRPr="0093056D" w:rsidRDefault="00BB3A2F" w:rsidP="00D75292">
            <w:r w:rsidRPr="003267DF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All told class that "He will be absent tomorrow "</w:t>
            </w:r>
          </w:p>
        </w:tc>
      </w:tr>
      <w:tr w:rsidR="00D75292" w:rsidTr="00D75292">
        <w:tc>
          <w:tcPr>
            <w:tcW w:w="6876" w:type="dxa"/>
          </w:tcPr>
          <w:p w:rsidR="00D75292" w:rsidRDefault="00D75292" w:rsidP="00D7529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7186B5B" wp14:editId="4EDB2CFE">
                  <wp:extent cx="4197350" cy="278478"/>
                  <wp:effectExtent l="0" t="0" r="0" b="762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5275" cy="2882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D75292" w:rsidRPr="001176B5" w:rsidRDefault="00BB3A2F" w:rsidP="00D75292">
            <w:r>
              <w:rPr>
                <w:color w:val="000000"/>
                <w:sz w:val="21"/>
                <w:szCs w:val="21"/>
              </w:rPr>
              <w:t>invalid syntax</w:t>
            </w:r>
          </w:p>
        </w:tc>
      </w:tr>
      <w:tr w:rsidR="00D75292" w:rsidTr="00D75292">
        <w:tc>
          <w:tcPr>
            <w:tcW w:w="6876" w:type="dxa"/>
          </w:tcPr>
          <w:p w:rsidR="00D75292" w:rsidRDefault="00D75292" w:rsidP="00D75292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959E92F" wp14:editId="195392E8">
                  <wp:extent cx="2390775" cy="2324100"/>
                  <wp:effectExtent l="0" t="0" r="952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0775" cy="2324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29" w:type="dxa"/>
          </w:tcPr>
          <w:p w:rsidR="00D75292" w:rsidRDefault="00D75292" w:rsidP="00D75292">
            <w:pPr>
              <w:spacing w:line="360" w:lineRule="auto"/>
            </w:pPr>
            <w:proofErr w:type="gramStart"/>
            <w:r>
              <w:t>a )</w:t>
            </w:r>
            <w:proofErr w:type="gramEnd"/>
            <w:r>
              <w:t xml:space="preserve"> </w:t>
            </w:r>
            <w:proofErr w:type="spellStart"/>
            <w:r>
              <w:t>int</w:t>
            </w:r>
            <w:proofErr w:type="spellEnd"/>
          </w:p>
          <w:p w:rsidR="00D75292" w:rsidRDefault="00D75292" w:rsidP="00D75292">
            <w:pPr>
              <w:spacing w:line="360" w:lineRule="auto"/>
            </w:pPr>
            <w:r>
              <w:t>b) float</w:t>
            </w:r>
          </w:p>
          <w:p w:rsidR="00D75292" w:rsidRDefault="00D75292" w:rsidP="00D75292">
            <w:pPr>
              <w:spacing w:line="360" w:lineRule="auto"/>
            </w:pPr>
            <w:r>
              <w:t xml:space="preserve">c) string </w:t>
            </w:r>
          </w:p>
          <w:p w:rsidR="00D75292" w:rsidRPr="0093056D" w:rsidRDefault="00D75292" w:rsidP="00D75292">
            <w:pPr>
              <w:spacing w:line="360" w:lineRule="auto"/>
            </w:pPr>
            <w:r>
              <w:t>d) bool</w:t>
            </w:r>
          </w:p>
        </w:tc>
      </w:tr>
      <w:tr w:rsidR="00D75292" w:rsidTr="00D75292">
        <w:tc>
          <w:tcPr>
            <w:tcW w:w="6876" w:type="dxa"/>
          </w:tcPr>
          <w:p w:rsidR="00D75292" w:rsidRDefault="00D75292" w:rsidP="00D75292">
            <w:pPr>
              <w:rPr>
                <w:noProof/>
              </w:rPr>
            </w:pPr>
          </w:p>
        </w:tc>
        <w:tc>
          <w:tcPr>
            <w:tcW w:w="2029" w:type="dxa"/>
          </w:tcPr>
          <w:p w:rsidR="00D75292" w:rsidRDefault="00D75292" w:rsidP="00D75292">
            <w:pPr>
              <w:spacing w:line="360" w:lineRule="auto"/>
            </w:pPr>
          </w:p>
        </w:tc>
      </w:tr>
    </w:tbl>
    <w:p w:rsidR="00682393" w:rsidRDefault="00682393" w:rsidP="00B0439C">
      <w:pPr>
        <w:pStyle w:val="ListParagraph"/>
        <w:ind w:left="1440"/>
      </w:pPr>
    </w:p>
    <w:p w:rsidR="00AE3F0C" w:rsidRDefault="00AE3F0C" w:rsidP="00B0439C">
      <w:pPr>
        <w:pStyle w:val="ListParagraph"/>
        <w:ind w:left="1440"/>
      </w:pPr>
    </w:p>
    <w:p w:rsidR="00AE3F0C" w:rsidRDefault="00AE3F0C" w:rsidP="00AE3F0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Write following small programs in Python:</w:t>
      </w:r>
    </w:p>
    <w:p w:rsidR="00AE3F0C" w:rsidRPr="003A4231" w:rsidRDefault="00AE3F0C" w:rsidP="00AE3F0C">
      <w:pPr>
        <w:pStyle w:val="ListParagraph"/>
        <w:rPr>
          <w:b/>
          <w:bCs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8905"/>
      </w:tblGrid>
      <w:tr w:rsidR="00AE3F0C" w:rsidTr="00AE3F0C">
        <w:tc>
          <w:tcPr>
            <w:tcW w:w="8905" w:type="dxa"/>
          </w:tcPr>
          <w:p w:rsidR="00AE3F0C" w:rsidRDefault="00AE3F0C" w:rsidP="00207292">
            <w:pPr>
              <w:pStyle w:val="ListParagraph"/>
              <w:numPr>
                <w:ilvl w:val="0"/>
                <w:numId w:val="2"/>
              </w:numPr>
            </w:pPr>
            <w:r w:rsidRPr="00AE3F0C">
              <w:t>Write a Python program that asks the user to enter his name then displays a message</w:t>
            </w:r>
            <w:r>
              <w:t xml:space="preserve"> on</w:t>
            </w:r>
            <w:r w:rsidRPr="00AE3F0C">
              <w:t xml:space="preserve"> the </w:t>
            </w:r>
            <w:proofErr w:type="gramStart"/>
            <w:r w:rsidRPr="00AE3F0C">
              <w:t xml:space="preserve">screen </w:t>
            </w:r>
            <w:r>
              <w:t xml:space="preserve"> to</w:t>
            </w:r>
            <w:proofErr w:type="gramEnd"/>
            <w:r>
              <w:t xml:space="preserve"> welcome the user: (See Example Run of a program)</w:t>
            </w:r>
          </w:p>
          <w:p w:rsidR="005D695B" w:rsidRDefault="005D695B" w:rsidP="00AE3F0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119D6CB" wp14:editId="475209E1">
                  <wp:extent cx="2918012" cy="545706"/>
                  <wp:effectExtent l="0" t="0" r="0" b="698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624" cy="554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E3F0C" w:rsidRDefault="00AE3F0C" w:rsidP="00AE3F0C">
            <w:pPr>
              <w:pStyle w:val="ListParagraph"/>
              <w:ind w:left="0"/>
            </w:pPr>
          </w:p>
        </w:tc>
      </w:tr>
      <w:tr w:rsidR="00AE3F0C" w:rsidTr="00AE3F0C">
        <w:tc>
          <w:tcPr>
            <w:tcW w:w="8905" w:type="dxa"/>
          </w:tcPr>
          <w:p w:rsidR="00AE3F0C" w:rsidRDefault="005D695B" w:rsidP="005D695B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:rsidR="00BE2AF1" w:rsidRDefault="00BE2AF1" w:rsidP="005D695B">
            <w:pPr>
              <w:pStyle w:val="ListParagraph"/>
              <w:ind w:left="0"/>
              <w:jc w:val="center"/>
              <w:rPr>
                <w:color w:val="FF0000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F40CE90" wp14:editId="54414127">
                  <wp:simplePos x="0" y="0"/>
                  <wp:positionH relativeFrom="column">
                    <wp:posOffset>613410</wp:posOffset>
                  </wp:positionH>
                  <wp:positionV relativeFrom="paragraph">
                    <wp:posOffset>10160</wp:posOffset>
                  </wp:positionV>
                  <wp:extent cx="4095962" cy="1127760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5962" cy="1127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BE2AF1" w:rsidRDefault="00BE2AF1" w:rsidP="005D695B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:rsidR="00BE2AF1" w:rsidRPr="00D72826" w:rsidRDefault="00BE2AF1" w:rsidP="005D695B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:rsidR="005D695B" w:rsidRDefault="005D695B" w:rsidP="00AE3F0C">
            <w:pPr>
              <w:pStyle w:val="ListParagraph"/>
              <w:ind w:left="0"/>
            </w:pPr>
          </w:p>
          <w:p w:rsidR="00BE2AF1" w:rsidRDefault="00BE2AF1" w:rsidP="00AE3F0C">
            <w:pPr>
              <w:pStyle w:val="ListParagraph"/>
              <w:ind w:left="0"/>
            </w:pPr>
          </w:p>
          <w:p w:rsidR="00BE2AF1" w:rsidRDefault="00BE2AF1" w:rsidP="00AE3F0C">
            <w:pPr>
              <w:pStyle w:val="ListParagraph"/>
              <w:ind w:left="0"/>
            </w:pPr>
          </w:p>
          <w:p w:rsidR="00BE2AF1" w:rsidRPr="00AE3F0C" w:rsidRDefault="00BE2AF1" w:rsidP="00AE3F0C">
            <w:pPr>
              <w:pStyle w:val="ListParagraph"/>
              <w:ind w:left="0"/>
            </w:pPr>
          </w:p>
        </w:tc>
      </w:tr>
      <w:tr w:rsidR="00292D7A" w:rsidTr="00AE3F0C">
        <w:tc>
          <w:tcPr>
            <w:tcW w:w="8905" w:type="dxa"/>
          </w:tcPr>
          <w:p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>Get the following inputs from the user: first name, last name, age. Then print a message such as:</w:t>
            </w:r>
          </w:p>
          <w:p w:rsidR="00292D7A" w:rsidRDefault="00292D7A" w:rsidP="00292D7A">
            <w:pPr>
              <w:pStyle w:val="ListParagraph"/>
            </w:pPr>
            <w:r>
              <w:t xml:space="preserve">Greetings Mr. &lt;First name&gt; &lt;Last name&gt;. You are &lt;age&gt; years old. Next year you will be &lt;age&gt;+1 years old. </w:t>
            </w:r>
          </w:p>
        </w:tc>
      </w:tr>
      <w:tr w:rsidR="00292D7A" w:rsidTr="00AE3F0C">
        <w:tc>
          <w:tcPr>
            <w:tcW w:w="8905" w:type="dxa"/>
          </w:tcPr>
          <w:p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:rsidR="00292D7A" w:rsidRDefault="00D54CCE" w:rsidP="00292D7A">
            <w:pPr>
              <w:pStyle w:val="ListParagraph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45E460EE" wp14:editId="65676D97">
                  <wp:simplePos x="0" y="0"/>
                  <wp:positionH relativeFrom="column">
                    <wp:posOffset>201930</wp:posOffset>
                  </wp:positionH>
                  <wp:positionV relativeFrom="paragraph">
                    <wp:posOffset>117475</wp:posOffset>
                  </wp:positionV>
                  <wp:extent cx="5070475" cy="2225040"/>
                  <wp:effectExtent l="0" t="0" r="0" b="381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4397" cy="22267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BE2AF1" w:rsidRDefault="00BE2AF1" w:rsidP="00292D7A">
            <w:pPr>
              <w:pStyle w:val="ListParagraph"/>
            </w:pPr>
          </w:p>
          <w:p w:rsidR="00BE2AF1" w:rsidRDefault="00BE2AF1" w:rsidP="00292D7A">
            <w:pPr>
              <w:pStyle w:val="ListParagraph"/>
            </w:pPr>
          </w:p>
          <w:p w:rsidR="00BE2AF1" w:rsidRDefault="00BE2AF1" w:rsidP="00292D7A">
            <w:pPr>
              <w:pStyle w:val="ListParagraph"/>
            </w:pPr>
          </w:p>
          <w:p w:rsidR="00BE2AF1" w:rsidRDefault="00BE2AF1" w:rsidP="00292D7A">
            <w:pPr>
              <w:pStyle w:val="ListParagraph"/>
            </w:pPr>
          </w:p>
          <w:p w:rsidR="00BE2AF1" w:rsidRDefault="00BE2AF1" w:rsidP="00292D7A">
            <w:pPr>
              <w:pStyle w:val="ListParagraph"/>
            </w:pPr>
          </w:p>
          <w:p w:rsidR="00BE2AF1" w:rsidRDefault="00BE2AF1" w:rsidP="00292D7A">
            <w:pPr>
              <w:pStyle w:val="ListParagraph"/>
            </w:pPr>
          </w:p>
          <w:p w:rsidR="00BE2AF1" w:rsidRDefault="00BE2AF1" w:rsidP="00292D7A">
            <w:pPr>
              <w:pStyle w:val="ListParagraph"/>
            </w:pPr>
          </w:p>
          <w:p w:rsidR="00BE2AF1" w:rsidRDefault="00BE2AF1" w:rsidP="00292D7A">
            <w:pPr>
              <w:pStyle w:val="ListParagraph"/>
            </w:pPr>
          </w:p>
          <w:p w:rsidR="00BE2AF1" w:rsidRDefault="00BE2AF1" w:rsidP="00292D7A">
            <w:pPr>
              <w:pStyle w:val="ListParagraph"/>
            </w:pPr>
          </w:p>
          <w:p w:rsidR="00BE2AF1" w:rsidRDefault="00BE2AF1" w:rsidP="00292D7A">
            <w:pPr>
              <w:pStyle w:val="ListParagraph"/>
            </w:pPr>
          </w:p>
          <w:p w:rsidR="00BE2AF1" w:rsidRDefault="00BE2AF1" w:rsidP="00292D7A">
            <w:pPr>
              <w:pStyle w:val="ListParagraph"/>
            </w:pPr>
          </w:p>
          <w:p w:rsidR="00D54CCE" w:rsidRDefault="00D54CCE" w:rsidP="00292D7A">
            <w:pPr>
              <w:pStyle w:val="ListParagraph"/>
            </w:pPr>
          </w:p>
          <w:p w:rsidR="00D54CCE" w:rsidRDefault="00D54CCE" w:rsidP="00292D7A">
            <w:pPr>
              <w:pStyle w:val="ListParagraph"/>
            </w:pPr>
          </w:p>
          <w:p w:rsidR="00D54CCE" w:rsidRDefault="00D54CCE" w:rsidP="00292D7A">
            <w:pPr>
              <w:pStyle w:val="ListParagraph"/>
            </w:pPr>
          </w:p>
        </w:tc>
      </w:tr>
      <w:tr w:rsidR="00292D7A" w:rsidTr="00AE3F0C">
        <w:tc>
          <w:tcPr>
            <w:tcW w:w="8905" w:type="dxa"/>
          </w:tcPr>
          <w:p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t>Write a program which take marks of three courses as input from user, then calculate and display the total marks of all quizzes. (See Example Run of a program)</w:t>
            </w:r>
          </w:p>
          <w:p w:rsidR="00292D7A" w:rsidRPr="00AE3F0C" w:rsidRDefault="00292D7A" w:rsidP="00292D7A">
            <w:pPr>
              <w:pStyle w:val="ListParagraph"/>
            </w:pPr>
            <w:r>
              <w:rPr>
                <w:noProof/>
              </w:rPr>
              <w:drawing>
                <wp:inline distT="0" distB="0" distL="0" distR="0" wp14:anchorId="00BCF9F4" wp14:editId="6CCDC0FB">
                  <wp:extent cx="3479110" cy="852170"/>
                  <wp:effectExtent l="0" t="0" r="7620" b="508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3278" cy="8629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2D7A" w:rsidTr="00AE3F0C">
        <w:tc>
          <w:tcPr>
            <w:tcW w:w="8905" w:type="dxa"/>
          </w:tcPr>
          <w:p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:rsidR="00292D7A" w:rsidRDefault="00292D7A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591F9A82" wp14:editId="2C774B57">
                  <wp:simplePos x="0" y="0"/>
                  <wp:positionH relativeFrom="column">
                    <wp:posOffset>49530</wp:posOffset>
                  </wp:positionH>
                  <wp:positionV relativeFrom="paragraph">
                    <wp:posOffset>53975</wp:posOffset>
                  </wp:positionV>
                  <wp:extent cx="5392420" cy="1981200"/>
                  <wp:effectExtent l="0" t="0" r="0" b="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3005" cy="1981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Pr="00AE3F0C" w:rsidRDefault="00D54CCE" w:rsidP="00D54CCE">
            <w:pPr>
              <w:pStyle w:val="ListParagraph"/>
              <w:ind w:left="0"/>
            </w:pPr>
          </w:p>
        </w:tc>
      </w:tr>
      <w:tr w:rsidR="00292D7A" w:rsidTr="00AE3F0C">
        <w:tc>
          <w:tcPr>
            <w:tcW w:w="8905" w:type="dxa"/>
          </w:tcPr>
          <w:p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>Write a python program which ask user to enter the length and width of a rectangle, then calculate and display the area of the rectangle. User can enter the value in real numbers like 2.15: (See Example Run of a program)</w:t>
            </w:r>
          </w:p>
          <w:p w:rsidR="00292D7A" w:rsidRPr="00AE3F0C" w:rsidRDefault="00292D7A" w:rsidP="00292D7A">
            <w:pPr>
              <w:pStyle w:val="ListParagraph"/>
            </w:pPr>
            <w:r>
              <w:rPr>
                <w:noProof/>
              </w:rPr>
              <w:drawing>
                <wp:inline distT="0" distB="0" distL="0" distR="0" wp14:anchorId="2C7157FE" wp14:editId="13498591">
                  <wp:extent cx="3064131" cy="726701"/>
                  <wp:effectExtent l="0" t="0" r="3175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3893" cy="733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2D7A" w:rsidTr="00AE3F0C">
        <w:tc>
          <w:tcPr>
            <w:tcW w:w="8905" w:type="dxa"/>
          </w:tcPr>
          <w:p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:rsidR="00292D7A" w:rsidRDefault="00D54CCE" w:rsidP="00292D7A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>
                  <wp:simplePos x="0" y="0"/>
                  <wp:positionH relativeFrom="column">
                    <wp:posOffset>87630</wp:posOffset>
                  </wp:positionH>
                  <wp:positionV relativeFrom="paragraph">
                    <wp:posOffset>41275</wp:posOffset>
                  </wp:positionV>
                  <wp:extent cx="5346506" cy="1455420"/>
                  <wp:effectExtent l="0" t="0" r="6985" b="0"/>
                  <wp:wrapNone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6506" cy="1455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Default="00D54CCE" w:rsidP="00292D7A">
            <w:pPr>
              <w:pStyle w:val="ListParagraph"/>
              <w:ind w:left="0"/>
              <w:jc w:val="center"/>
            </w:pPr>
          </w:p>
          <w:p w:rsidR="00D54CCE" w:rsidRPr="00AE3F0C" w:rsidRDefault="00D54CCE" w:rsidP="00292D7A">
            <w:pPr>
              <w:pStyle w:val="ListParagraph"/>
              <w:ind w:left="0"/>
              <w:jc w:val="center"/>
            </w:pPr>
          </w:p>
        </w:tc>
      </w:tr>
      <w:tr w:rsidR="00292D7A" w:rsidTr="00AE3F0C">
        <w:tc>
          <w:tcPr>
            <w:tcW w:w="8905" w:type="dxa"/>
          </w:tcPr>
          <w:p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t xml:space="preserve">Write a python program which ask user to enter the radius of a circle, then calculate and display the area and circumference of circle. User can enter the value in real numbers like 2.15: </w:t>
            </w:r>
          </w:p>
          <w:p w:rsidR="00292D7A" w:rsidRDefault="00292D7A" w:rsidP="00292D7A">
            <w:pPr>
              <w:pStyle w:val="ListParagraph"/>
            </w:pPr>
            <w:r>
              <w:t>Area = pi*r*r</w:t>
            </w:r>
          </w:p>
          <w:p w:rsidR="00292D7A" w:rsidRDefault="00292D7A" w:rsidP="00292D7A">
            <w:pPr>
              <w:pStyle w:val="ListParagraph"/>
            </w:pPr>
            <w:r>
              <w:t>Circumference = 2*pi*r  (where pi = 3.14)</w:t>
            </w:r>
          </w:p>
          <w:p w:rsidR="00292D7A" w:rsidRDefault="00292D7A" w:rsidP="00292D7A">
            <w:pPr>
              <w:pStyle w:val="ListParagraph"/>
            </w:pPr>
            <w:r>
              <w:t>(See Example Run of a program)</w:t>
            </w:r>
          </w:p>
          <w:p w:rsidR="00292D7A" w:rsidRDefault="00292D7A" w:rsidP="00292D7A">
            <w:pPr>
              <w:pStyle w:val="ListParagraph"/>
            </w:pPr>
            <w:r>
              <w:rPr>
                <w:noProof/>
              </w:rPr>
              <w:drawing>
                <wp:inline distT="0" distB="0" distL="0" distR="0" wp14:anchorId="0695BA6F" wp14:editId="391DF4FD">
                  <wp:extent cx="3272118" cy="643471"/>
                  <wp:effectExtent l="0" t="0" r="5080" b="444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4675" cy="653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92D7A" w:rsidRDefault="00292D7A" w:rsidP="00292D7A">
            <w:pPr>
              <w:pStyle w:val="ListParagraph"/>
              <w:ind w:left="0"/>
              <w:jc w:val="center"/>
            </w:pPr>
          </w:p>
        </w:tc>
      </w:tr>
      <w:tr w:rsidR="00292D7A" w:rsidTr="00AE3F0C">
        <w:tc>
          <w:tcPr>
            <w:tcW w:w="8905" w:type="dxa"/>
          </w:tcPr>
          <w:p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:rsidR="00292D7A" w:rsidRDefault="00292D7A" w:rsidP="00292D7A">
            <w:pPr>
              <w:pStyle w:val="ListParagraph"/>
              <w:ind w:left="0"/>
              <w:jc w:val="center"/>
            </w:pPr>
          </w:p>
          <w:p w:rsidR="00E93F0A" w:rsidRDefault="00E93F0A" w:rsidP="00292D7A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5BDE23A7" wp14:editId="740A9FBF">
                  <wp:simplePos x="0" y="0"/>
                  <wp:positionH relativeFrom="column">
                    <wp:posOffset>95250</wp:posOffset>
                  </wp:positionH>
                  <wp:positionV relativeFrom="paragraph">
                    <wp:posOffset>95885</wp:posOffset>
                  </wp:positionV>
                  <wp:extent cx="5318760" cy="1844040"/>
                  <wp:effectExtent l="0" t="0" r="0" b="3810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8760" cy="1844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E93F0A" w:rsidRDefault="00E93F0A" w:rsidP="00292D7A">
            <w:pPr>
              <w:pStyle w:val="ListParagraph"/>
              <w:ind w:left="0"/>
              <w:jc w:val="center"/>
            </w:pPr>
          </w:p>
          <w:p w:rsidR="00E93F0A" w:rsidRDefault="00E93F0A" w:rsidP="00292D7A">
            <w:pPr>
              <w:pStyle w:val="ListParagraph"/>
              <w:ind w:left="0"/>
              <w:jc w:val="center"/>
            </w:pPr>
          </w:p>
          <w:p w:rsidR="00E93F0A" w:rsidRDefault="00E93F0A" w:rsidP="00292D7A">
            <w:pPr>
              <w:pStyle w:val="ListParagraph"/>
              <w:ind w:left="0"/>
              <w:jc w:val="center"/>
            </w:pPr>
          </w:p>
          <w:p w:rsidR="00E93F0A" w:rsidRDefault="00E93F0A" w:rsidP="00292D7A">
            <w:pPr>
              <w:pStyle w:val="ListParagraph"/>
              <w:ind w:left="0"/>
              <w:jc w:val="center"/>
            </w:pPr>
          </w:p>
          <w:p w:rsidR="00E93F0A" w:rsidRDefault="00E93F0A" w:rsidP="00292D7A">
            <w:pPr>
              <w:pStyle w:val="ListParagraph"/>
              <w:ind w:left="0"/>
              <w:jc w:val="center"/>
            </w:pPr>
          </w:p>
          <w:p w:rsidR="00E93F0A" w:rsidRDefault="00E93F0A" w:rsidP="00292D7A">
            <w:pPr>
              <w:pStyle w:val="ListParagraph"/>
              <w:ind w:left="0"/>
              <w:jc w:val="center"/>
            </w:pPr>
          </w:p>
          <w:p w:rsidR="00E93F0A" w:rsidRDefault="00E93F0A" w:rsidP="00292D7A">
            <w:pPr>
              <w:pStyle w:val="ListParagraph"/>
              <w:ind w:left="0"/>
              <w:jc w:val="center"/>
            </w:pPr>
          </w:p>
          <w:p w:rsidR="00E93F0A" w:rsidRDefault="00E93F0A" w:rsidP="00292D7A">
            <w:pPr>
              <w:pStyle w:val="ListParagraph"/>
              <w:ind w:left="0"/>
              <w:jc w:val="center"/>
            </w:pPr>
          </w:p>
          <w:p w:rsidR="00E93F0A" w:rsidRDefault="00E93F0A" w:rsidP="00292D7A">
            <w:pPr>
              <w:pStyle w:val="ListParagraph"/>
              <w:ind w:left="0"/>
              <w:jc w:val="center"/>
            </w:pPr>
          </w:p>
          <w:p w:rsidR="00E93F0A" w:rsidRDefault="00E93F0A" w:rsidP="00292D7A">
            <w:pPr>
              <w:pStyle w:val="ListParagraph"/>
              <w:ind w:left="0"/>
              <w:jc w:val="center"/>
            </w:pPr>
          </w:p>
          <w:p w:rsidR="00E93F0A" w:rsidRDefault="00E93F0A" w:rsidP="00292D7A">
            <w:pPr>
              <w:pStyle w:val="ListParagraph"/>
              <w:ind w:left="0"/>
              <w:jc w:val="center"/>
            </w:pPr>
          </w:p>
          <w:p w:rsidR="00E93F0A" w:rsidRDefault="00E93F0A" w:rsidP="00292D7A">
            <w:pPr>
              <w:pStyle w:val="ListParagraph"/>
              <w:ind w:left="0"/>
              <w:jc w:val="center"/>
            </w:pPr>
          </w:p>
          <w:p w:rsidR="00E93F0A" w:rsidRDefault="00E93F0A" w:rsidP="00292D7A">
            <w:pPr>
              <w:pStyle w:val="ListParagraph"/>
              <w:ind w:left="0"/>
              <w:jc w:val="center"/>
            </w:pPr>
          </w:p>
          <w:p w:rsidR="00E93F0A" w:rsidRDefault="00E93F0A" w:rsidP="00292D7A">
            <w:pPr>
              <w:pStyle w:val="ListParagraph"/>
              <w:ind w:left="0"/>
              <w:jc w:val="center"/>
            </w:pPr>
          </w:p>
        </w:tc>
      </w:tr>
      <w:tr w:rsidR="00292D7A" w:rsidTr="00AE3F0C">
        <w:tc>
          <w:tcPr>
            <w:tcW w:w="8905" w:type="dxa"/>
          </w:tcPr>
          <w:p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>The volume of a sphere with radius r is 4/3 πr^3. What is the volume of a sphere with radius 5? The value of π is 3.14159</w:t>
            </w:r>
          </w:p>
          <w:p w:rsidR="00292D7A" w:rsidRPr="004F444B" w:rsidRDefault="00292D7A" w:rsidP="00292D7A"/>
        </w:tc>
      </w:tr>
      <w:tr w:rsidR="00292D7A" w:rsidTr="00AE3F0C">
        <w:tc>
          <w:tcPr>
            <w:tcW w:w="8905" w:type="dxa"/>
          </w:tcPr>
          <w:p w:rsidR="00292D7A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:rsidR="00F64319" w:rsidRDefault="00F64319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40FF2892" wp14:editId="17C4328C">
                  <wp:simplePos x="0" y="0"/>
                  <wp:positionH relativeFrom="column">
                    <wp:posOffset>179070</wp:posOffset>
                  </wp:positionH>
                  <wp:positionV relativeFrom="paragraph">
                    <wp:posOffset>35560</wp:posOffset>
                  </wp:positionV>
                  <wp:extent cx="5012302" cy="1028700"/>
                  <wp:effectExtent l="0" t="0" r="0" b="0"/>
                  <wp:wrapNone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2302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F64319" w:rsidRDefault="00F64319" w:rsidP="00292D7A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:rsidR="00F64319" w:rsidRDefault="00F64319" w:rsidP="00292D7A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:rsidR="00F64319" w:rsidRDefault="00F64319" w:rsidP="00292D7A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:rsidR="00F64319" w:rsidRDefault="00F64319" w:rsidP="00292D7A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:rsidR="00F64319" w:rsidRPr="00D72826" w:rsidRDefault="00F64319" w:rsidP="00292D7A">
            <w:pPr>
              <w:pStyle w:val="ListParagraph"/>
              <w:ind w:left="0"/>
              <w:jc w:val="center"/>
              <w:rPr>
                <w:color w:val="FF0000"/>
              </w:rPr>
            </w:pPr>
          </w:p>
          <w:p w:rsidR="00292D7A" w:rsidRDefault="00292D7A" w:rsidP="00292D7A">
            <w:pPr>
              <w:pStyle w:val="ListParagraph"/>
            </w:pPr>
          </w:p>
        </w:tc>
      </w:tr>
      <w:tr w:rsidR="00292D7A" w:rsidTr="00AE3F0C">
        <w:tc>
          <w:tcPr>
            <w:tcW w:w="8905" w:type="dxa"/>
          </w:tcPr>
          <w:p w:rsidR="00292D7A" w:rsidRDefault="00292D7A" w:rsidP="00207292">
            <w:pPr>
              <w:pStyle w:val="ListParagraph"/>
              <w:numPr>
                <w:ilvl w:val="0"/>
                <w:numId w:val="2"/>
              </w:numPr>
            </w:pPr>
            <w:r>
              <w:t>Make a switchboard for a calculator that looks like this:</w:t>
            </w:r>
          </w:p>
          <w:p w:rsidR="00292D7A" w:rsidRDefault="00292D7A" w:rsidP="00292D7A">
            <w:pPr>
              <w:pStyle w:val="ListParagraph"/>
            </w:pPr>
          </w:p>
          <w:p w:rsidR="00292D7A" w:rsidRDefault="00292D7A" w:rsidP="00292D7A">
            <w:pPr>
              <w:pStyle w:val="ListParagraph"/>
            </w:pPr>
            <w:r>
              <w:t>------------------------------------------------------------------------------</w:t>
            </w:r>
          </w:p>
          <w:p w:rsidR="00292D7A" w:rsidRDefault="00292D7A" w:rsidP="00292D7A">
            <w:pPr>
              <w:pStyle w:val="ListParagraph"/>
            </w:pPr>
            <w:r>
              <w:t>Type one of the following options:</w:t>
            </w:r>
          </w:p>
          <w:p w:rsidR="00292D7A" w:rsidRDefault="00292D7A" w:rsidP="00292D7A">
            <w:pPr>
              <w:pStyle w:val="ListParagraph"/>
            </w:pPr>
            <w:r>
              <w:t>1 for Addition</w:t>
            </w:r>
            <w:r>
              <w:tab/>
            </w:r>
            <w:r>
              <w:tab/>
            </w:r>
            <w:r w:rsidR="00300B2E">
              <w:tab/>
            </w:r>
            <w:r>
              <w:t>2 for subtraction</w:t>
            </w:r>
          </w:p>
          <w:p w:rsidR="00292D7A" w:rsidRDefault="00292D7A" w:rsidP="00292D7A">
            <w:pPr>
              <w:pStyle w:val="ListParagraph"/>
            </w:pPr>
            <w:r>
              <w:t>3 for multiplication</w:t>
            </w:r>
            <w:r>
              <w:tab/>
            </w:r>
            <w:r>
              <w:tab/>
              <w:t>4 for division</w:t>
            </w:r>
          </w:p>
          <w:p w:rsidR="00292D7A" w:rsidRDefault="00292D7A" w:rsidP="00292D7A">
            <w:pPr>
              <w:pStyle w:val="ListParagraph"/>
            </w:pPr>
            <w:r>
              <w:t>------------------------------------------------------------------------------</w:t>
            </w:r>
          </w:p>
        </w:tc>
      </w:tr>
      <w:tr w:rsidR="00292D7A" w:rsidTr="00AE3F0C">
        <w:tc>
          <w:tcPr>
            <w:tcW w:w="8905" w:type="dxa"/>
          </w:tcPr>
          <w:p w:rsidR="00292D7A" w:rsidRPr="00D72826" w:rsidRDefault="00292D7A" w:rsidP="00292D7A">
            <w:pPr>
              <w:pStyle w:val="ListParagraph"/>
              <w:ind w:left="0"/>
              <w:jc w:val="center"/>
              <w:rPr>
                <w:color w:val="FF0000"/>
              </w:rPr>
            </w:pPr>
            <w:r w:rsidRPr="00D72826">
              <w:rPr>
                <w:color w:val="FF0000"/>
              </w:rPr>
              <w:t>Paste the code/screenshot here</w:t>
            </w:r>
          </w:p>
          <w:p w:rsidR="00292D7A" w:rsidRDefault="00292D7A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  <w:bookmarkStart w:id="0" w:name="_GoBack"/>
            <w:r>
              <w:rPr>
                <w:noProof/>
              </w:rPr>
              <w:drawing>
                <wp:anchor distT="0" distB="0" distL="114300" distR="114300" simplePos="0" relativeHeight="251664384" behindDoc="0" locked="0" layoutInCell="1" allowOverlap="1" wp14:anchorId="07408727" wp14:editId="518DA46E">
                  <wp:simplePos x="0" y="0"/>
                  <wp:positionH relativeFrom="column">
                    <wp:posOffset>407670</wp:posOffset>
                  </wp:positionH>
                  <wp:positionV relativeFrom="paragraph">
                    <wp:posOffset>61595</wp:posOffset>
                  </wp:positionV>
                  <wp:extent cx="4884420" cy="3021965"/>
                  <wp:effectExtent l="0" t="0" r="0" b="6985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4420" cy="3021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bookmarkEnd w:id="0"/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  <w:p w:rsidR="00E24879" w:rsidRDefault="00E24879" w:rsidP="00292D7A">
            <w:pPr>
              <w:pStyle w:val="ListParagraph"/>
            </w:pPr>
          </w:p>
        </w:tc>
      </w:tr>
    </w:tbl>
    <w:p w:rsidR="00AE3F0C" w:rsidRDefault="00AE3F0C" w:rsidP="00B0439C">
      <w:pPr>
        <w:pStyle w:val="ListParagraph"/>
        <w:ind w:left="1440"/>
      </w:pPr>
    </w:p>
    <w:p w:rsidR="00D267B8" w:rsidRDefault="00D267B8" w:rsidP="00B0439C">
      <w:pPr>
        <w:pStyle w:val="ListParagraph"/>
        <w:ind w:left="1440"/>
      </w:pPr>
    </w:p>
    <w:p w:rsidR="00D267B8" w:rsidRDefault="00D267B8" w:rsidP="00D267B8">
      <w:pPr>
        <w:pStyle w:val="ListParagraph"/>
        <w:ind w:left="1440"/>
        <w:jc w:val="center"/>
      </w:pPr>
      <w:r>
        <w:t>END</w:t>
      </w:r>
    </w:p>
    <w:sectPr w:rsidR="00D267B8">
      <w:footerReference w:type="defaul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0C53" w:rsidRDefault="00CD0C53" w:rsidP="00AF7F7F">
      <w:pPr>
        <w:spacing w:after="0" w:line="240" w:lineRule="auto"/>
      </w:pPr>
      <w:r>
        <w:separator/>
      </w:r>
    </w:p>
  </w:endnote>
  <w:endnote w:type="continuationSeparator" w:id="0">
    <w:p w:rsidR="00CD0C53" w:rsidRDefault="00CD0C53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B5136D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0C53" w:rsidRDefault="00CD0C53" w:rsidP="00AF7F7F">
      <w:pPr>
        <w:spacing w:after="0" w:line="240" w:lineRule="auto"/>
      </w:pPr>
      <w:r>
        <w:separator/>
      </w:r>
    </w:p>
  </w:footnote>
  <w:footnote w:type="continuationSeparator" w:id="0">
    <w:p w:rsidR="00CD0C53" w:rsidRDefault="00CD0C53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CB47C2"/>
    <w:multiLevelType w:val="hybridMultilevel"/>
    <w:tmpl w:val="7BB201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90311E"/>
    <w:multiLevelType w:val="hybridMultilevel"/>
    <w:tmpl w:val="4720EEA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LU0NTW0NDAzMjFW0lEKTi0uzszPAykwqQUAt4TqlSwAAAA="/>
  </w:docVars>
  <w:rsids>
    <w:rsidRoot w:val="00345E94"/>
    <w:rsid w:val="00014832"/>
    <w:rsid w:val="00061840"/>
    <w:rsid w:val="00062B5A"/>
    <w:rsid w:val="00097248"/>
    <w:rsid w:val="000A3E2A"/>
    <w:rsid w:val="000C7AF9"/>
    <w:rsid w:val="000F15CE"/>
    <w:rsid w:val="001176B5"/>
    <w:rsid w:val="001245D7"/>
    <w:rsid w:val="00137817"/>
    <w:rsid w:val="001636E1"/>
    <w:rsid w:val="001A32F3"/>
    <w:rsid w:val="001D0BE4"/>
    <w:rsid w:val="001D332D"/>
    <w:rsid w:val="001F5798"/>
    <w:rsid w:val="00206C08"/>
    <w:rsid w:val="00207292"/>
    <w:rsid w:val="002162C3"/>
    <w:rsid w:val="00292D7A"/>
    <w:rsid w:val="002C39D0"/>
    <w:rsid w:val="002F1606"/>
    <w:rsid w:val="002F6919"/>
    <w:rsid w:val="00300B2E"/>
    <w:rsid w:val="00312EB5"/>
    <w:rsid w:val="00330120"/>
    <w:rsid w:val="003403E9"/>
    <w:rsid w:val="00345E94"/>
    <w:rsid w:val="00381B1E"/>
    <w:rsid w:val="003A34B3"/>
    <w:rsid w:val="003A4231"/>
    <w:rsid w:val="003E380D"/>
    <w:rsid w:val="004636B3"/>
    <w:rsid w:val="00473EA3"/>
    <w:rsid w:val="00493EC4"/>
    <w:rsid w:val="004958FC"/>
    <w:rsid w:val="004C59F4"/>
    <w:rsid w:val="004F2628"/>
    <w:rsid w:val="004F28F0"/>
    <w:rsid w:val="004F39B6"/>
    <w:rsid w:val="004F444B"/>
    <w:rsid w:val="004F5572"/>
    <w:rsid w:val="00511E12"/>
    <w:rsid w:val="00516AC2"/>
    <w:rsid w:val="00556499"/>
    <w:rsid w:val="00566685"/>
    <w:rsid w:val="005C50E6"/>
    <w:rsid w:val="005D695B"/>
    <w:rsid w:val="005F7101"/>
    <w:rsid w:val="00613844"/>
    <w:rsid w:val="00613ED1"/>
    <w:rsid w:val="006279E8"/>
    <w:rsid w:val="00682393"/>
    <w:rsid w:val="006941AC"/>
    <w:rsid w:val="006A518C"/>
    <w:rsid w:val="006D2495"/>
    <w:rsid w:val="006D3EB2"/>
    <w:rsid w:val="00720555"/>
    <w:rsid w:val="0072455A"/>
    <w:rsid w:val="00725129"/>
    <w:rsid w:val="007404BD"/>
    <w:rsid w:val="007907A1"/>
    <w:rsid w:val="007B7A17"/>
    <w:rsid w:val="007E6F5B"/>
    <w:rsid w:val="00822668"/>
    <w:rsid w:val="00850A4D"/>
    <w:rsid w:val="008C2F03"/>
    <w:rsid w:val="008C58FE"/>
    <w:rsid w:val="009202DE"/>
    <w:rsid w:val="0093056D"/>
    <w:rsid w:val="0094135E"/>
    <w:rsid w:val="00951C49"/>
    <w:rsid w:val="0095335F"/>
    <w:rsid w:val="009B73C2"/>
    <w:rsid w:val="009C069F"/>
    <w:rsid w:val="009C081D"/>
    <w:rsid w:val="009D622A"/>
    <w:rsid w:val="00A0075D"/>
    <w:rsid w:val="00A032E8"/>
    <w:rsid w:val="00A1121A"/>
    <w:rsid w:val="00A31FDB"/>
    <w:rsid w:val="00A36793"/>
    <w:rsid w:val="00A7091F"/>
    <w:rsid w:val="00A722D8"/>
    <w:rsid w:val="00A86207"/>
    <w:rsid w:val="00AB6099"/>
    <w:rsid w:val="00AB6B67"/>
    <w:rsid w:val="00AE3F0C"/>
    <w:rsid w:val="00AE5608"/>
    <w:rsid w:val="00AF7F7F"/>
    <w:rsid w:val="00B0439C"/>
    <w:rsid w:val="00B16DC9"/>
    <w:rsid w:val="00B5136D"/>
    <w:rsid w:val="00B6061E"/>
    <w:rsid w:val="00B76907"/>
    <w:rsid w:val="00B7766F"/>
    <w:rsid w:val="00B832D4"/>
    <w:rsid w:val="00BB3A2F"/>
    <w:rsid w:val="00BB6D13"/>
    <w:rsid w:val="00BC4701"/>
    <w:rsid w:val="00BC496A"/>
    <w:rsid w:val="00BD4D1A"/>
    <w:rsid w:val="00BE2AF1"/>
    <w:rsid w:val="00C13C6A"/>
    <w:rsid w:val="00C26587"/>
    <w:rsid w:val="00C34193"/>
    <w:rsid w:val="00C34C50"/>
    <w:rsid w:val="00C428D6"/>
    <w:rsid w:val="00C56CC6"/>
    <w:rsid w:val="00C7361E"/>
    <w:rsid w:val="00C976D1"/>
    <w:rsid w:val="00CB55C1"/>
    <w:rsid w:val="00CD0C53"/>
    <w:rsid w:val="00CD22D2"/>
    <w:rsid w:val="00D03C9A"/>
    <w:rsid w:val="00D21E0F"/>
    <w:rsid w:val="00D267B8"/>
    <w:rsid w:val="00D54CCE"/>
    <w:rsid w:val="00D66B66"/>
    <w:rsid w:val="00D72826"/>
    <w:rsid w:val="00D75292"/>
    <w:rsid w:val="00D7775E"/>
    <w:rsid w:val="00D842B3"/>
    <w:rsid w:val="00DB25A8"/>
    <w:rsid w:val="00DC4522"/>
    <w:rsid w:val="00DC7719"/>
    <w:rsid w:val="00DD01B1"/>
    <w:rsid w:val="00DE2672"/>
    <w:rsid w:val="00E24879"/>
    <w:rsid w:val="00E37DE1"/>
    <w:rsid w:val="00E62EA6"/>
    <w:rsid w:val="00E70567"/>
    <w:rsid w:val="00E72D1C"/>
    <w:rsid w:val="00E93F0A"/>
    <w:rsid w:val="00EA5C75"/>
    <w:rsid w:val="00EB1240"/>
    <w:rsid w:val="00EB2D7D"/>
    <w:rsid w:val="00EB325C"/>
    <w:rsid w:val="00F30680"/>
    <w:rsid w:val="00F30754"/>
    <w:rsid w:val="00F64319"/>
    <w:rsid w:val="00F82D00"/>
    <w:rsid w:val="00FA626E"/>
    <w:rsid w:val="00FE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862F8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26</TotalTime>
  <Pages>6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shamsa alneyadi</cp:lastModifiedBy>
  <cp:revision>5</cp:revision>
  <dcterms:created xsi:type="dcterms:W3CDTF">2020-09-03T09:37:00Z</dcterms:created>
  <dcterms:modified xsi:type="dcterms:W3CDTF">2020-09-08T13:52:00Z</dcterms:modified>
</cp:coreProperties>
</file>